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image.col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gb2gra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dimag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di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di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, load_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Activation, Conv2D, MaxPooling2D, Flatten, Dropout, BatchNormaliz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optimiz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ulariz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Checkpoint</w:t>
      </w:r>
    </w:p>
    <w:p>
      <w:pPr>
        <w:pStyle w:val="SourceCode"/>
      </w:pPr>
      <w:r>
        <w:rPr>
          <w:rStyle w:val="VerbatimChar"/>
        </w:rPr>
        <w:t xml:space="preserve">Using TensorFlow backend.</w:t>
      </w:r>
    </w:p>
    <w:p>
      <w:pPr>
        <w:pStyle w:val="SourceCode"/>
      </w:pPr>
      <w:r>
        <w:rPr>
          <w:rStyle w:val="NormalTok"/>
        </w:rPr>
        <w:t xml:space="preserve">directory_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input/plantvillage/PlantVillage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dir(directory_root)))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pPr>
        <w:pStyle w:val="SourceCode"/>
      </w:pPr>
      <w:r>
        <w:rPr>
          <w:rStyle w:val="NormalTok"/>
        </w:rPr>
        <w:t xml:space="preserve">image_list, labe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INFO] Loading images 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o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dir(directory_roo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irec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ot_dir 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.DS_Store from 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cto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S_Store"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root_dir.remove(director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lant_fold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ot_dir :</w:t>
      </w:r>
      <w:r>
        <w:br/>
      </w:r>
      <w:r>
        <w:rPr>
          <w:rStyle w:val="NormalTok"/>
        </w:rPr>
        <w:t xml:space="preserve">        plant_disease_folde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dir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ctory_roo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ant_fol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ingle_plant_disease_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nt_disease_folder_list 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ngle_plant_disease_imag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S_Store"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            plant_disease_folder_list.remove(single_plant_disease_imag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lant_disease_folder_list:</w:t>
      </w:r>
      <w:r>
        <w:br/>
      </w:r>
      <w:r>
        <w:rPr>
          <w:rStyle w:val="NormalTok"/>
        </w:rPr>
        <w:t xml:space="preserve">            image_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ctory_roo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lant_fold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m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directory.endswith(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image_directory.endswith(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mage_list.append(image_directory)</w:t>
      </w:r>
      <w:r>
        <w:br/>
      </w:r>
      <w:r>
        <w:rPr>
          <w:rStyle w:val="NormalTok"/>
        </w:rPr>
        <w:t xml:space="preserve">                label_list.append(plant_folder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INFO] Image loading completed"</w:t>
      </w:r>
      <w:r>
        <w:rPr>
          <w:rStyle w:val="NormalTok"/>
        </w:rPr>
        <w:t xml:space="preserve">)  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INFO] Loading images ...</w:t>
      </w:r>
      <w:r>
        <w:br/>
      </w:r>
      <w:r>
        <w:rPr>
          <w:rStyle w:val="VerbatimChar"/>
        </w:rPr>
        <w:t xml:space="preserve">[INFO] Image loading completed</w:t>
      </w:r>
    </w:p>
    <w:p>
      <w:pPr>
        <w:pStyle w:val="SourceCode"/>
      </w:pPr>
      <w:r>
        <w:rPr>
          <w:rStyle w:val="NormalTok"/>
        </w:rPr>
        <w:t xml:space="preserve">img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image_path'</w:t>
      </w:r>
      <w:r>
        <w:rPr>
          <w:rStyle w:val="NormalTok"/>
        </w:rPr>
        <w:t xml:space="preserve">:image_list,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:label_list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mg_info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g_info))</w:t>
      </w:r>
    </w:p>
    <w:p>
      <w:pPr>
        <w:pStyle w:val="SourceCode"/>
      </w:pPr>
      <w:r>
        <w:rPr>
          <w:rStyle w:val="VerbatimChar"/>
        </w:rPr>
        <w:t xml:space="preserve">                                          image_path                          label</w:t>
      </w:r>
      <w:r>
        <w:br/>
      </w:r>
      <w:r>
        <w:rPr>
          <w:rStyle w:val="VerbatimChar"/>
        </w:rPr>
        <w:t xml:space="preserve">0  ../input/plantvillage/PlantVillage/Pepper__bel...  Pepper__bell___Bacterial_spot</w:t>
      </w:r>
      <w:r>
        <w:br/>
      </w:r>
      <w:r>
        <w:rPr>
          <w:rStyle w:val="VerbatimChar"/>
        </w:rPr>
        <w:t xml:space="preserve">1  ../input/plantvillage/PlantVillage/Pepper__bel...  Pepper__bell___Bacterial_spot</w:t>
      </w:r>
      <w:r>
        <w:br/>
      </w:r>
      <w:r>
        <w:rPr>
          <w:rStyle w:val="VerbatimChar"/>
        </w:rPr>
        <w:t xml:space="preserve">2  ../input/plantvillage/PlantVillage/Pepper__bel...  Pepper__bell___Bacterial_spot</w:t>
      </w:r>
      <w:r>
        <w:br/>
      </w:r>
      <w:r>
        <w:rPr>
          <w:rStyle w:val="VerbatimChar"/>
        </w:rPr>
        <w:t xml:space="preserve">3  ../input/plantvillage/PlantVillage/Pepper__bel...  Pepper__bell___Bacterial_spot</w:t>
      </w:r>
      <w:r>
        <w:br/>
      </w:r>
      <w:r>
        <w:rPr>
          <w:rStyle w:val="VerbatimChar"/>
        </w:rPr>
        <w:t xml:space="preserve">4  ../input/plantvillage/PlantVillage/Pepper__bel...  Pepper__bell___Bacterial_spot</w:t>
      </w:r>
      <w:r>
        <w:br/>
      </w:r>
      <w:r>
        <w:rPr>
          <w:rStyle w:val="VerbatimChar"/>
        </w:rPr>
        <w:t xml:space="preserve">20636</w:t>
      </w:r>
    </w:p>
    <w:p>
      <w:pPr>
        <w:pStyle w:val="SourceCode"/>
      </w:pPr>
      <w:r>
        <w:rPr>
          <w:rStyle w:val="CommentTok"/>
        </w:rPr>
        <w:t xml:space="preserve">#new column (empty)</w:t>
      </w:r>
      <w:r>
        <w:br/>
      </w:r>
      <w:r>
        <w:rPr>
          <w:rStyle w:val="NormalTok"/>
        </w:rPr>
        <w:t xml:space="preserve">img_info[</w:t>
      </w:r>
      <w:r>
        <w:rPr>
          <w:rStyle w:val="StringTok"/>
        </w:rPr>
        <w:t xml:space="preserve">"labels_integ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mmentTok"/>
        </w:rPr>
        <w:t xml:space="preserve">#index of new column</w:t>
      </w:r>
      <w:r>
        <w:br/>
      </w:r>
      <w:r>
        <w:rPr>
          <w:rStyle w:val="NormalTok"/>
        </w:rPr>
        <w:t xml:space="preserve">index_labels_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info.columns.get_loc(</w:t>
      </w:r>
      <w:r>
        <w:rPr>
          <w:rStyle w:val="StringTok"/>
        </w:rPr>
        <w:t xml:space="preserve">"labels_inte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dex of species column</w:t>
      </w:r>
      <w:r>
        <w:br/>
      </w:r>
      <w:r>
        <w:rPr>
          <w:rStyle w:val="NormalTok"/>
        </w:rPr>
        <w:t xml:space="preserve">index_spe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_info.columns.get_loc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o assign numeric labels starting with 0 for the first species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mg_info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mg_info.iloc[i, index_labels_integ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CommentTok"/>
        </w:rPr>
        <w:t xml:space="preserve">#here, k ==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g_info.iloc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dex_species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mg_info.iloc[i, index_species]:</w:t>
      </w:r>
      <w:r>
        <w:br/>
      </w:r>
      <w:r>
        <w:rPr>
          <w:rStyle w:val="NormalTok"/>
        </w:rPr>
        <w:t xml:space="preserve">            img_info.iloc[i, index_labels_integ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img_info.iloc[i, index_labels_intege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img_info.tail()</w:t>
      </w:r>
    </w:p>
    <w:p>
      <w:pPr>
        <w:pStyle w:val="SourceCode"/>
      </w:pPr>
      <w:r>
        <w:rPr>
          <w:rStyle w:val="VerbatimChar"/>
        </w:rPr>
        <w:t xml:space="preserve">                                              image_path      ...       labels_integer</w:t>
      </w:r>
      <w:r>
        <w:br/>
      </w:r>
      <w:r>
        <w:rPr>
          <w:rStyle w:val="VerbatimChar"/>
        </w:rPr>
        <w:t xml:space="preserve">20631  ../input/plantvillage/PlantVillage/Tomato__Tom...      ...                   14</w:t>
      </w:r>
      <w:r>
        <w:br/>
      </w:r>
      <w:r>
        <w:rPr>
          <w:rStyle w:val="VerbatimChar"/>
        </w:rPr>
        <w:t xml:space="preserve">20632  ../input/plantvillage/PlantVillage/Tomato__Tom...      ...                   14</w:t>
      </w:r>
      <w:r>
        <w:br/>
      </w:r>
      <w:r>
        <w:rPr>
          <w:rStyle w:val="VerbatimChar"/>
        </w:rPr>
        <w:t xml:space="preserve">20633  ../input/plantvillage/PlantVillage/Tomato__Tom...      ...                   14</w:t>
      </w:r>
      <w:r>
        <w:br/>
      </w:r>
      <w:r>
        <w:rPr>
          <w:rStyle w:val="VerbatimChar"/>
        </w:rPr>
        <w:t xml:space="preserve">20634  ../input/plantvillage/PlantVillage/Tomato__Tom...      ...                   14</w:t>
      </w:r>
      <w:r>
        <w:br/>
      </w:r>
      <w:r>
        <w:rPr>
          <w:rStyle w:val="VerbatimChar"/>
        </w:rPr>
        <w:t xml:space="preserve">20635  ../input/plantvillage/PlantVillage/Tomato__Tom...      ...                   14</w:t>
      </w:r>
      <w:r>
        <w:br/>
      </w:r>
      <w:r>
        <w:br/>
      </w:r>
      <w:r>
        <w:rPr>
          <w:rStyle w:val="VerbatimChar"/>
        </w:rPr>
        <w:t xml:space="preserve">[5 rows x 3 columns]</w:t>
      </w:r>
    </w:p>
    <w:p>
      <w:pPr>
        <w:pStyle w:val="SourceCode"/>
      </w:pPr>
      <w:r>
        <w:rPr>
          <w:rStyle w:val="NormalTok"/>
        </w:rPr>
        <w:t xml:space="preserve">img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(img_info)</w:t>
      </w:r>
      <w:r>
        <w:br/>
      </w:r>
      <w:r>
        <w:rPr>
          <w:rStyle w:val="NormalTok"/>
        </w:rPr>
        <w:t xml:space="preserve">list_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g_info.image_path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ad as rgb array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image_path)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g.resize(size, PIL.Image.ANTIALIAS)  </w:t>
      </w:r>
      <w:r>
        <w:br/>
      </w:r>
      <w:r>
        <w:rPr>
          <w:rStyle w:val="NormalTok"/>
        </w:rPr>
        <w:t xml:space="preserve">    img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m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ppend image vector to list</w:t>
      </w:r>
      <w:r>
        <w:br/>
      </w:r>
      <w:r>
        <w:rPr>
          <w:rStyle w:val="NormalTok"/>
        </w:rPr>
        <w:t xml:space="preserve">    list_vectors.append(img_arra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st_vectors))</w:t>
      </w:r>
    </w:p>
    <w:p>
      <w:pPr>
        <w:pStyle w:val="SourceCode"/>
      </w:pPr>
      <w:r>
        <w:rPr>
          <w:rStyle w:val="VerbatimChar"/>
        </w:rPr>
        <w:t xml:space="preserve">2063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tack((list_vectors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img_info[</w:t>
      </w:r>
      <w:r>
        <w:rPr>
          <w:rStyle w:val="StringTok"/>
        </w:rPr>
        <w:t xml:space="preserve">'labels_integer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)</w:t>
      </w:r>
    </w:p>
    <w:p>
      <w:pPr>
        <w:pStyle w:val="SourceCode"/>
      </w:pPr>
      <w:r>
        <w:rPr>
          <w:rStyle w:val="VerbatimChar"/>
        </w:rPr>
        <w:t xml:space="preserve">(20636, 64, 64, 3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Y_one_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utils.to_categorical(Y, num_class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.shape, Y_one_hot.shape)</w:t>
      </w:r>
    </w:p>
    <w:p>
      <w:pPr>
        <w:pStyle w:val="SourceCode"/>
      </w:pPr>
      <w:r>
        <w:rPr>
          <w:rStyle w:val="VerbatimChar"/>
        </w:rPr>
        <w:t xml:space="preserve">(20636,) (20636, 15)</w:t>
      </w:r>
    </w:p>
    <w:p>
      <w:pPr>
        <w:pStyle w:val="SourceCode"/>
      </w:pPr>
      <w:r>
        <w:rPr>
          <w:rStyle w:val="NormalTok"/>
        </w:rPr>
        <w:t xml:space="preserve">np.savez(</w:t>
      </w:r>
      <w:r>
        <w:rPr>
          <w:rStyle w:val="StringTok"/>
        </w:rPr>
        <w:t xml:space="preserve">"x_images_arrayscnn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np.savez(</w:t>
      </w:r>
      <w:r>
        <w:rPr>
          <w:rStyle w:val="StringTok"/>
        </w:rPr>
        <w:t xml:space="preserve">"y_numeric_labelscnn"</w:t>
      </w:r>
      <w:r>
        <w:rPr>
          <w:rStyle w:val="NormalTok"/>
        </w:rPr>
        <w:t xml:space="preserve">, Y_one_hot)</w:t>
      </w:r>
    </w:p>
    <w:p>
      <w:pPr>
        <w:pStyle w:val="SourceCode"/>
      </w:pPr>
      <w:r>
        <w:rPr>
          <w:rStyle w:val="NormalTok"/>
        </w:rPr>
        <w:t xml:space="preserve">x_n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"x_images_arrayscnn.np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pz[</w:t>
      </w:r>
      <w:r>
        <w:rPr>
          <w:rStyle w:val="StringTok"/>
        </w:rPr>
        <w:t xml:space="preserve">'arr_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n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"y_numeric_labelscnn.np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one_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npz[</w:t>
      </w:r>
      <w:r>
        <w:rPr>
          <w:rStyle w:val="StringTok"/>
        </w:rPr>
        <w:t xml:space="preserve">'arr_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hape)</w:t>
      </w:r>
    </w:p>
    <w:p>
      <w:pPr>
        <w:pStyle w:val="SourceCode"/>
      </w:pPr>
      <w:r>
        <w:rPr>
          <w:rStyle w:val="VerbatimChar"/>
        </w:rPr>
        <w:t xml:space="preserve">(20636, 64, 64, 3)</w:t>
      </w:r>
    </w:p>
    <w:p>
      <w:pPr>
        <w:pStyle w:val="SourceCode"/>
      </w:pPr>
      <w:r>
        <w:rPr>
          <w:rStyle w:val="NormalTok"/>
        </w:rPr>
        <w:t xml:space="preserve">split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ain 0.8, validate 0.1, test 0.1</w:t>
      </w:r>
      <w:r>
        <w:br/>
      </w:r>
      <w:r>
        <w:rPr>
          <w:rStyle w:val="NormalTok"/>
        </w:rPr>
        <w:t xml:space="preserve">split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inde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plit_train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inde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plit_val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index_train]</w:t>
      </w:r>
      <w:r>
        <w:br/>
      </w:r>
      <w:r>
        <w:rPr>
          <w:rStyle w:val="NormalTok"/>
        </w:rPr>
        <w:t xml:space="preserve">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ex_train:index_val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ex_val:]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one_hot[:index_train]</w:t>
      </w:r>
      <w:r>
        <w:br/>
      </w:r>
      <w:r>
        <w:rPr>
          <w:rStyle w:val="NormalTok"/>
        </w:rPr>
        <w:t xml:space="preserve">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one_hot[index_train:index_val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one_hot[index_val:]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_train.shape, X_val.shape, X_test.shape, Y_train.shape, Y_val.shape, Y_test.shape)</w:t>
      </w:r>
    </w:p>
    <w:p>
      <w:pPr>
        <w:pStyle w:val="SourceCode"/>
      </w:pPr>
      <w:r>
        <w:rPr>
          <w:rStyle w:val="VerbatimChar"/>
        </w:rPr>
        <w:t xml:space="preserve">(16508, 64, 64, 3) (2064, 64, 64, 3) (2064, 64, 64, 3) (16508, 15) (2064, 15) (2064, 15)</w:t>
      </w:r>
    </w:p>
    <w:p>
      <w:pPr>
        <w:pStyle w:val="SourceCode"/>
      </w:pPr>
      <w:r>
        <w:rPr>
          <w:rStyle w:val="NormalTok"/>
        </w:rPr>
        <w:t xml:space="preserve">input_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_train.shap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X_train.shap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num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kerne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tri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shape))</w:t>
      </w:r>
      <w:r>
        <w:br/>
      </w:r>
      <w:r>
        <w:rPr>
          <w:rStyle w:val="NormalTok"/>
        </w:rPr>
        <w:t xml:space="preserve">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stri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.add(Conv2D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MaxPooling2D(pool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Flatten(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ropout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add(Dense(num_classes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max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3</w:t>
      </w:r>
      <w:r>
        <w:rPr>
          <w:rStyle w:val="NormalTok"/>
        </w:rPr>
        <w:t xml:space="preserve">, bet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beta_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 epsil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ca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amsgr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tegorical_crossentrop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tensorflow:From /opt/conda/lib/python3.6/site-packages/tensorflow/python/framework/op_def_library.py:263: colocate_with (from tensorflow.python.framework.ops)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Colocations handled automatically by placer.</w:t>
      </w:r>
      <w:r>
        <w:br/>
      </w:r>
      <w:r>
        <w:rPr>
          <w:rStyle w:val="VerbatimChar"/>
        </w:rPr>
        <w:t xml:space="preserve">WARNING:tensorflow:From /opt/conda/lib/python3.6/site-packages/keras/backend/tensorflow_backend.py:3445: calling dropout (from tensorflow.python.ops.nn_ops) with keep_prob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Please use `rate` instead of `keep_prob`. Rate should be set to `rate = 1 - keep_prob`.</w:t>
      </w:r>
    </w:p>
    <w:p>
      <w:pPr>
        <w:pStyle w:val="SourceCode"/>
      </w:pPr>
      <w:r>
        <w:rPr>
          <w:rStyle w:val="NormalTok"/>
        </w:rPr>
        <w:t xml:space="preserve">model.summary()</w:t>
      </w:r>
    </w:p>
    <w:p>
      <w:pPr>
        <w:pStyle w:val="SourceCode"/>
      </w:pP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Layer (type)                 Output Shape              Param #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conv2d_1 (Conv2D)            (None, 60, 60, 32)        2432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activation_1 (Activation)    (None, 60, 60, 32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max_pooling2d_1 (MaxPooling2 (None, 30, 30, 32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conv2d_2 (Conv2D)            (None, 26, 26, 64)        51264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activation_2 (Activation)    (None, 26, 26, 64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max_pooling2d_2 (MaxPooling2 (None, 13, 13, 64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ropout_1 (Dropout)          (None, 13, 13, 64)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flatten_1 (Flatten)          (None, 10816)   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1 (Dense)              (None, 1000)              10817000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activation_3 (Activation)    (None, 1000)    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ropout_2 (Dropout)          (None, 1000)              0         </w:t>
      </w:r>
      <w:r>
        <w:br/>
      </w:r>
      <w:r>
        <w:rPr>
          <w:rStyle w:val="VerbatimChar"/>
        </w:rPr>
        <w:t xml:space="preserve">_________________________________________________________________</w:t>
      </w:r>
      <w:r>
        <w:br/>
      </w:r>
      <w:r>
        <w:rPr>
          <w:rStyle w:val="VerbatimChar"/>
        </w:rPr>
        <w:t xml:space="preserve">dense_2 (Dense)              (None, 15)                15015     </w:t>
      </w:r>
      <w:r>
        <w:br/>
      </w:r>
      <w:r>
        <w:rPr>
          <w:rStyle w:val="VerbatimChar"/>
        </w:rPr>
        <w:t xml:space="preserve">=================================================================</w:t>
      </w:r>
      <w:r>
        <w:br/>
      </w:r>
      <w:r>
        <w:rPr>
          <w:rStyle w:val="VerbatimChar"/>
        </w:rPr>
        <w:t xml:space="preserve">Total params: 10,885,711</w:t>
      </w:r>
      <w:r>
        <w:br/>
      </w:r>
      <w:r>
        <w:rPr>
          <w:rStyle w:val="VerbatimChar"/>
        </w:rPr>
        <w:t xml:space="preserve">Trainable params: 10,885,711</w:t>
      </w:r>
      <w:r>
        <w:br/>
      </w:r>
      <w:r>
        <w:rPr>
          <w:rStyle w:val="VerbatimChar"/>
        </w:rPr>
        <w:t xml:space="preserve">Non-trainable params: 0</w:t>
      </w:r>
      <w:r>
        <w:br/>
      </w:r>
      <w:r>
        <w:rPr>
          <w:rStyle w:val="VerbatimChar"/>
        </w:rPr>
        <w:t xml:space="preserve">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best_model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_selected_100.h5"</w:t>
      </w:r>
      <w:r>
        <w:br/>
      </w:r>
      <w:r>
        <w:rPr>
          <w:rStyle w:val="NormalTok"/>
        </w:rPr>
        <w:t xml:space="preserve">bes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Checkpoint(best_model_file, moni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ve_best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model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X_train, Y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val, Y_val)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best_model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finished.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ing the best model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model(best_model_fi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st Model loaded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ing model...</w:t>
      </w:r>
      <w:r>
        <w:br/>
      </w:r>
      <w:r>
        <w:rPr>
          <w:rStyle w:val="VerbatimChar"/>
        </w:rPr>
        <w:t xml:space="preserve">WARNING:tensorflow:From /opt/conda/lib/python3.6/site-packages/tensorflow/python/ops/math_ops.py:3066: to_int32 (from tensorflow.python.ops.math_ops)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Use tf.cast instead.</w:t>
      </w:r>
      <w:r>
        <w:br/>
      </w:r>
      <w:r>
        <w:rPr>
          <w:rStyle w:val="VerbatimChar"/>
        </w:rPr>
        <w:t xml:space="preserve">Train on 16508 samples, validate on 2064 samples</w:t>
      </w:r>
      <w:r>
        <w:br/>
      </w: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6508/16508 [==============================] - 9s 520us/step - loss: 1.8491 - acc: 0.4113 - val_loss: 1.1749 - val_acc: 0.6560</w:t>
      </w:r>
      <w:r>
        <w:br/>
      </w:r>
      <w:r>
        <w:br/>
      </w:r>
      <w:r>
        <w:rPr>
          <w:rStyle w:val="VerbatimChar"/>
        </w:rPr>
        <w:t xml:space="preserve">Epoch 00001: val_loss improved from inf to 1.17491, saving model to disease_selected_100.h5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6508/16508 [==============================] - 4s 219us/step - loss: 1.0967 - acc: 0.6516 - val_loss: 0.8050 - val_acc: 0.7379</w:t>
      </w:r>
      <w:r>
        <w:br/>
      </w:r>
      <w:r>
        <w:br/>
      </w:r>
      <w:r>
        <w:rPr>
          <w:rStyle w:val="VerbatimChar"/>
        </w:rPr>
        <w:t xml:space="preserve">Epoch 00002: val_loss improved from 1.17491 to 0.80496, saving model to disease_selected_100.h5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6508/16508 [==============================] - 4s 222us/step - loss: 0.8368 - acc: 0.7225 - val_loss: 0.6123 - val_acc: 0.8101</w:t>
      </w:r>
      <w:r>
        <w:br/>
      </w:r>
      <w:r>
        <w:br/>
      </w:r>
      <w:r>
        <w:rPr>
          <w:rStyle w:val="VerbatimChar"/>
        </w:rPr>
        <w:t xml:space="preserve">Epoch 00003: val_loss improved from 0.80496 to 0.61230, saving model to disease_selected_100.h5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6508/16508 [==============================] - 4s 218us/step - loss: 0.6965 - acc: 0.7700 - val_loss: 0.6121 - val_acc: 0.7980</w:t>
      </w:r>
      <w:r>
        <w:br/>
      </w:r>
      <w:r>
        <w:br/>
      </w:r>
      <w:r>
        <w:rPr>
          <w:rStyle w:val="VerbatimChar"/>
        </w:rPr>
        <w:t xml:space="preserve">Epoch 00004: val_loss improved from 0.61230 to 0.61207, saving model to disease_selected_100.h5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6508/16508 [==============================] - 4s 218us/step - loss: 0.6043 - acc: 0.7937 - val_loss: 0.5079 - val_acc: 0.8372</w:t>
      </w:r>
      <w:r>
        <w:br/>
      </w:r>
      <w:r>
        <w:br/>
      </w:r>
      <w:r>
        <w:rPr>
          <w:rStyle w:val="VerbatimChar"/>
        </w:rPr>
        <w:t xml:space="preserve">Epoch 00005: val_loss improved from 0.61207 to 0.50793, saving model to disease_selected_100.h5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6508/16508 [==============================] - 4s 235us/step - loss: 0.5215 - acc: 0.8241 - val_loss: 0.4796 - val_acc: 0.8416</w:t>
      </w:r>
      <w:r>
        <w:br/>
      </w:r>
      <w:r>
        <w:br/>
      </w:r>
      <w:r>
        <w:rPr>
          <w:rStyle w:val="VerbatimChar"/>
        </w:rPr>
        <w:t xml:space="preserve">Epoch 00006: val_loss improved from 0.50793 to 0.47962, saving model to disease_selected_100.h5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6508/16508 [==============================] - 4s 219us/step - loss: 0.4768 - acc: 0.8407 - val_loss: 0.3791 - val_acc: 0.8784</w:t>
      </w:r>
      <w:r>
        <w:br/>
      </w:r>
      <w:r>
        <w:br/>
      </w:r>
      <w:r>
        <w:rPr>
          <w:rStyle w:val="VerbatimChar"/>
        </w:rPr>
        <w:t xml:space="preserve">Epoch 00007: val_loss improved from 0.47962 to 0.37914, saving model to disease_selected_100.h5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6508/16508 [==============================] - 4s 213us/step - loss: 0.4309 - acc: 0.8548 - val_loss: 0.3399 - val_acc: 0.8886</w:t>
      </w:r>
      <w:r>
        <w:br/>
      </w:r>
      <w:r>
        <w:br/>
      </w:r>
      <w:r>
        <w:rPr>
          <w:rStyle w:val="VerbatimChar"/>
        </w:rPr>
        <w:t xml:space="preserve">Epoch 00008: val_loss improved from 0.37914 to 0.33993, saving model to disease_selected_100.h5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6508/16508 [==============================] - 4s 219us/step - loss: 0.3854 - acc: 0.8703 - val_loss: 0.3341 - val_acc: 0.8915</w:t>
      </w:r>
      <w:r>
        <w:br/>
      </w:r>
      <w:r>
        <w:br/>
      </w:r>
      <w:r>
        <w:rPr>
          <w:rStyle w:val="VerbatimChar"/>
        </w:rPr>
        <w:t xml:space="preserve">Epoch 00009: val_loss improved from 0.33993 to 0.33409, saving model to disease_selected_100.h5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6508/16508 [==============================] - 4s 213us/step - loss: 0.3660 - acc: 0.8772 - val_loss: 0.3587 - val_acc: 0.8803</w:t>
      </w:r>
      <w:r>
        <w:br/>
      </w:r>
      <w:r>
        <w:br/>
      </w:r>
      <w:r>
        <w:rPr>
          <w:rStyle w:val="VerbatimChar"/>
        </w:rPr>
        <w:t xml:space="preserve">Epoch 00010: val_loss did not improve from 0.33409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6508/16508 [==============================] - 3s 212us/step - loss: 0.3461 - acc: 0.8814 - val_loss: 0.3121 - val_acc: 0.9007</w:t>
      </w:r>
      <w:r>
        <w:br/>
      </w:r>
      <w:r>
        <w:br/>
      </w:r>
      <w:r>
        <w:rPr>
          <w:rStyle w:val="VerbatimChar"/>
        </w:rPr>
        <w:t xml:space="preserve">Epoch 00011: val_loss improved from 0.33409 to 0.31207, saving model to disease_selected_100.h5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6508/16508 [==============================] - 4s 218us/step - loss: 0.3106 - acc: 0.8969 - val_loss: 0.2962 - val_acc: 0.9084</w:t>
      </w:r>
      <w:r>
        <w:br/>
      </w:r>
      <w:r>
        <w:br/>
      </w:r>
      <w:r>
        <w:rPr>
          <w:rStyle w:val="VerbatimChar"/>
        </w:rPr>
        <w:t xml:space="preserve">Epoch 00012: val_loss improved from 0.31207 to 0.29622, saving model to disease_selected_100.h5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6508/16508 [==============================] - 4s 216us/step - loss: 0.2955 - acc: 0.8997 - val_loss: 0.2876 - val_acc: 0.9138</w:t>
      </w:r>
      <w:r>
        <w:br/>
      </w:r>
      <w:r>
        <w:br/>
      </w:r>
      <w:r>
        <w:rPr>
          <w:rStyle w:val="VerbatimChar"/>
        </w:rPr>
        <w:t xml:space="preserve">Epoch 00013: val_loss improved from 0.29622 to 0.28756, saving model to disease_selected_100.h5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6508/16508 [==============================] - 4s 229us/step - loss: 0.2748 - acc: 0.9085 - val_loss: 0.2794 - val_acc: 0.9147</w:t>
      </w:r>
      <w:r>
        <w:br/>
      </w:r>
      <w:r>
        <w:br/>
      </w:r>
      <w:r>
        <w:rPr>
          <w:rStyle w:val="VerbatimChar"/>
        </w:rPr>
        <w:t xml:space="preserve">Epoch 00014: val_loss improved from 0.28756 to 0.27941, saving model to disease_selected_100.h5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6508/16508 [==============================] - 4s 219us/step - loss: 0.2653 - acc: 0.9089 - val_loss: 0.3136 - val_acc: 0.9012</w:t>
      </w:r>
      <w:r>
        <w:br/>
      </w:r>
      <w:r>
        <w:br/>
      </w:r>
      <w:r>
        <w:rPr>
          <w:rStyle w:val="VerbatimChar"/>
        </w:rPr>
        <w:t xml:space="preserve">Epoch 00015: val_loss did not improve from 0.27941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6508/16508 [==============================] - 3s 212us/step - loss: 0.2501 - acc: 0.9145 - val_loss: 0.2519 - val_acc: 0.9254</w:t>
      </w:r>
      <w:r>
        <w:br/>
      </w:r>
      <w:r>
        <w:br/>
      </w:r>
      <w:r>
        <w:rPr>
          <w:rStyle w:val="VerbatimChar"/>
        </w:rPr>
        <w:t xml:space="preserve">Epoch 00016: val_loss improved from 0.27941 to 0.25193, saving model to disease_selected_100.h5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6508/16508 [==============================] - 3s 211us/step - loss: 0.2394 - acc: 0.9182 - val_loss: 0.2538 - val_acc: 0.9220</w:t>
      </w:r>
      <w:r>
        <w:br/>
      </w:r>
      <w:r>
        <w:br/>
      </w:r>
      <w:r>
        <w:rPr>
          <w:rStyle w:val="VerbatimChar"/>
        </w:rPr>
        <w:t xml:space="preserve">Epoch 00017: val_loss did not improve from 0.25193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6508/16508 [==============================] - 4s 219us/step - loss: 0.2218 - acc: 0.9277 - val_loss: 0.2444 - val_acc: 0.9225</w:t>
      </w:r>
      <w:r>
        <w:br/>
      </w:r>
      <w:r>
        <w:br/>
      </w:r>
      <w:r>
        <w:rPr>
          <w:rStyle w:val="VerbatimChar"/>
        </w:rPr>
        <w:t xml:space="preserve">Epoch 00018: val_loss improved from 0.25193 to 0.24441, saving model to disease_selected_100.h5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6508/16508 [==============================] - 4s 213us/step - loss: 0.2019 - acc: 0.9311 - val_loss: 0.2404 - val_acc: 0.9215</w:t>
      </w:r>
      <w:r>
        <w:br/>
      </w:r>
      <w:r>
        <w:br/>
      </w:r>
      <w:r>
        <w:rPr>
          <w:rStyle w:val="VerbatimChar"/>
        </w:rPr>
        <w:t xml:space="preserve">Epoch 00019: val_loss improved from 0.24441 to 0.24038, saving model to disease_selected_100.h5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6508/16508 [==============================] - 4s 218us/step - loss: 0.2024 - acc: 0.9308 - val_loss: 0.2486 - val_acc: 0.9259</w:t>
      </w:r>
      <w:r>
        <w:br/>
      </w:r>
      <w:r>
        <w:br/>
      </w:r>
      <w:r>
        <w:rPr>
          <w:rStyle w:val="VerbatimChar"/>
        </w:rPr>
        <w:t xml:space="preserve">Epoch 00020: val_loss did not improve from 0.24038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6508/16508 [==============================] - 4s 215us/step - loss: 0.1839 - acc: 0.9374 - val_loss: 0.2291 - val_acc: 0.9249</w:t>
      </w:r>
      <w:r>
        <w:br/>
      </w:r>
      <w:r>
        <w:br/>
      </w:r>
      <w:r>
        <w:rPr>
          <w:rStyle w:val="VerbatimChar"/>
        </w:rPr>
        <w:t xml:space="preserve">Epoch 00021: val_loss improved from 0.24038 to 0.22915, saving model to disease_selected_100.h5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6508/16508 [==============================] - 4s 230us/step - loss: 0.1948 - acc: 0.9342 - val_loss: 0.2226 - val_acc: 0.9331</w:t>
      </w:r>
      <w:r>
        <w:br/>
      </w:r>
      <w:r>
        <w:br/>
      </w:r>
      <w:r>
        <w:rPr>
          <w:rStyle w:val="VerbatimChar"/>
        </w:rPr>
        <w:t xml:space="preserve">Epoch 00022: val_loss improved from 0.22915 to 0.22264, saving model to disease_selected_100.h5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6508/16508 [==============================] - 4s 221us/step - loss: 0.1822 - acc: 0.9378 - val_loss: 0.2359 - val_acc: 0.9312</w:t>
      </w:r>
      <w:r>
        <w:br/>
      </w:r>
      <w:r>
        <w:br/>
      </w:r>
      <w:r>
        <w:rPr>
          <w:rStyle w:val="VerbatimChar"/>
        </w:rPr>
        <w:t xml:space="preserve">Epoch 00023: val_loss did not improve from 0.22264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6508/16508 [==============================] - 4s 214us/step - loss: 0.1649 - acc: 0.9445 - val_loss: 0.2805 - val_acc: 0.9133</w:t>
      </w:r>
      <w:r>
        <w:br/>
      </w:r>
      <w:r>
        <w:br/>
      </w:r>
      <w:r>
        <w:rPr>
          <w:rStyle w:val="VerbatimChar"/>
        </w:rPr>
        <w:t xml:space="preserve">Epoch 00024: val_loss did not improve from 0.22264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6508/16508 [==============================] - 4s 216us/step - loss: 0.1639 - acc: 0.9438 - val_loss: 0.2157 - val_acc: 0.9331</w:t>
      </w:r>
      <w:r>
        <w:br/>
      </w:r>
      <w:r>
        <w:br/>
      </w:r>
      <w:r>
        <w:rPr>
          <w:rStyle w:val="VerbatimChar"/>
        </w:rPr>
        <w:t xml:space="preserve">Epoch 00025: val_loss improved from 0.22264 to 0.21568, saving model to disease_selected_100.h5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6508/16508 [==============================] - 4s 219us/step - loss: 0.1601 - acc: 0.9439 - val_loss: 0.2165 - val_acc: 0.9375</w:t>
      </w:r>
      <w:r>
        <w:br/>
      </w:r>
      <w:r>
        <w:br/>
      </w:r>
      <w:r>
        <w:rPr>
          <w:rStyle w:val="VerbatimChar"/>
        </w:rPr>
        <w:t xml:space="preserve">Epoch 00026: val_loss did not improve from 0.21568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6508/16508 [==============================] - 4s 219us/step - loss: 0.1461 - acc: 0.9478 - val_loss: 0.2168 - val_acc: 0.9312</w:t>
      </w:r>
      <w:r>
        <w:br/>
      </w:r>
      <w:r>
        <w:br/>
      </w:r>
      <w:r>
        <w:rPr>
          <w:rStyle w:val="VerbatimChar"/>
        </w:rPr>
        <w:t xml:space="preserve">Epoch 00027: val_loss did not improve from 0.21568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6508/16508 [==============================] - 4s 212us/step - loss: 0.1531 - acc: 0.9480 - val_loss: 0.2294 - val_acc: 0.9336</w:t>
      </w:r>
      <w:r>
        <w:br/>
      </w:r>
      <w:r>
        <w:br/>
      </w:r>
      <w:r>
        <w:rPr>
          <w:rStyle w:val="VerbatimChar"/>
        </w:rPr>
        <w:t xml:space="preserve">Epoch 00028: val_loss did not improve from 0.21568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6508/16508 [==============================] - 4s 219us/step - loss: 0.1514 - acc: 0.9492 - val_loss: 0.2154 - val_acc: 0.9341</w:t>
      </w:r>
      <w:r>
        <w:br/>
      </w:r>
      <w:r>
        <w:br/>
      </w:r>
      <w:r>
        <w:rPr>
          <w:rStyle w:val="VerbatimChar"/>
        </w:rPr>
        <w:t xml:space="preserve">Epoch 00029: val_loss improved from 0.21568 to 0.21541, saving model to disease_selected_100.h5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6508/16508 [==============================] - 4s 213us/step - loss: 0.1378 - acc: 0.9512 - val_loss: 0.2201 - val_acc: 0.9331</w:t>
      </w:r>
      <w:r>
        <w:br/>
      </w:r>
      <w:r>
        <w:br/>
      </w:r>
      <w:r>
        <w:rPr>
          <w:rStyle w:val="VerbatimChar"/>
        </w:rPr>
        <w:t xml:space="preserve">Epoch 00030: val_loss did not improve from 0.21541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6508/16508 [==============================] - 4s 229us/step - loss: 0.1366 - acc: 0.9526 - val_loss: 0.2230 - val_acc: 0.9360</w:t>
      </w:r>
      <w:r>
        <w:br/>
      </w:r>
      <w:r>
        <w:br/>
      </w:r>
      <w:r>
        <w:rPr>
          <w:rStyle w:val="VerbatimChar"/>
        </w:rPr>
        <w:t xml:space="preserve">Epoch 00031: val_loss did not improve from 0.21541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6508/16508 [==============================] - 4s 215us/step - loss: 0.1289 - acc: 0.9544 - val_loss: 0.2184 - val_acc: 0.9394</w:t>
      </w:r>
      <w:r>
        <w:br/>
      </w:r>
      <w:r>
        <w:br/>
      </w:r>
      <w:r>
        <w:rPr>
          <w:rStyle w:val="VerbatimChar"/>
        </w:rPr>
        <w:t xml:space="preserve">Epoch 00032: val_loss did not improve from 0.21541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6508/16508 [==============================] - 3s 212us/step - loss: 0.1269 - acc: 0.9564 - val_loss: 0.2196 - val_acc: 0.9331</w:t>
      </w:r>
      <w:r>
        <w:br/>
      </w:r>
      <w:r>
        <w:br/>
      </w:r>
      <w:r>
        <w:rPr>
          <w:rStyle w:val="VerbatimChar"/>
        </w:rPr>
        <w:t xml:space="preserve">Epoch 00033: val_loss did not improve from 0.21541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6508/16508 [==============================] - 4s 215us/step - loss: 0.1232 - acc: 0.9576 - val_loss: 0.2087 - val_acc: 0.9394</w:t>
      </w:r>
      <w:r>
        <w:br/>
      </w:r>
      <w:r>
        <w:br/>
      </w:r>
      <w:r>
        <w:rPr>
          <w:rStyle w:val="VerbatimChar"/>
        </w:rPr>
        <w:t xml:space="preserve">Epoch 00034: val_loss improved from 0.21541 to 0.20866, saving model to disease_selected_100.h5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6508/16508 [==============================] - 4s 218us/step - loss: 0.1184 - acc: 0.9594 - val_loss: 0.2023 - val_acc: 0.9443</w:t>
      </w:r>
      <w:r>
        <w:br/>
      </w:r>
      <w:r>
        <w:br/>
      </w:r>
      <w:r>
        <w:rPr>
          <w:rStyle w:val="VerbatimChar"/>
        </w:rPr>
        <w:t xml:space="preserve">Epoch 00035: val_loss improved from 0.20866 to 0.20234, saving model to disease_selected_100.h5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6508/16508 [==============================] - 4s 217us/step - loss: 0.1222 - acc: 0.9587 - val_loss: 0.2131 - val_acc: 0.9394</w:t>
      </w:r>
      <w:r>
        <w:br/>
      </w:r>
      <w:r>
        <w:br/>
      </w:r>
      <w:r>
        <w:rPr>
          <w:rStyle w:val="VerbatimChar"/>
        </w:rPr>
        <w:t xml:space="preserve">Epoch 00036: val_loss did not improve from 0.20234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6508/16508 [==============================] - 3s 210us/step - loss: 0.1129 - acc: 0.9601 - val_loss: 0.2132 - val_acc: 0.9385</w:t>
      </w:r>
      <w:r>
        <w:br/>
      </w:r>
      <w:r>
        <w:br/>
      </w:r>
      <w:r>
        <w:rPr>
          <w:rStyle w:val="VerbatimChar"/>
        </w:rPr>
        <w:t xml:space="preserve">Epoch 00037: val_loss did not improve from 0.20234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6508/16508 [==============================] - 4s 214us/step - loss: 0.1090 - acc: 0.9623 - val_loss: 0.2207 - val_acc: 0.9404</w:t>
      </w:r>
      <w:r>
        <w:br/>
      </w:r>
      <w:r>
        <w:br/>
      </w:r>
      <w:r>
        <w:rPr>
          <w:rStyle w:val="VerbatimChar"/>
        </w:rPr>
        <w:t xml:space="preserve">Epoch 00038: val_loss did not improve from 0.20234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6508/16508 [==============================] - 4s 226us/step - loss: 0.1037 - acc: 0.9677 - val_loss: 0.1951 - val_acc: 0.9428</w:t>
      </w:r>
      <w:r>
        <w:br/>
      </w:r>
      <w:r>
        <w:br/>
      </w:r>
      <w:r>
        <w:rPr>
          <w:rStyle w:val="VerbatimChar"/>
        </w:rPr>
        <w:t xml:space="preserve">Epoch 00039: val_loss improved from 0.20234 to 0.19514, saving model to disease_selected_100.h5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6508/16508 [==============================] - 4s 213us/step - loss: 0.1063 - acc: 0.9626 - val_loss: 0.2098 - val_acc: 0.9409</w:t>
      </w:r>
      <w:r>
        <w:br/>
      </w:r>
      <w:r>
        <w:br/>
      </w:r>
      <w:r>
        <w:rPr>
          <w:rStyle w:val="VerbatimChar"/>
        </w:rPr>
        <w:t xml:space="preserve">Epoch 00040: val_loss did not improve from 0.19514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6508/16508 [==============================] - 4s 218us/step - loss: 0.0972 - acc: 0.9667 - val_loss: 0.2051 - val_acc: 0.9394</w:t>
      </w:r>
      <w:r>
        <w:br/>
      </w:r>
      <w:r>
        <w:br/>
      </w:r>
      <w:r>
        <w:rPr>
          <w:rStyle w:val="VerbatimChar"/>
        </w:rPr>
        <w:t xml:space="preserve">Epoch 00041: val_loss did not improve from 0.19514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6508/16508 [==============================] - 3s 211us/step - loss: 0.0901 - acc: 0.9693 - val_loss: 0.2041 - val_acc: 0.9428</w:t>
      </w:r>
      <w:r>
        <w:br/>
      </w:r>
      <w:r>
        <w:br/>
      </w:r>
      <w:r>
        <w:rPr>
          <w:rStyle w:val="VerbatimChar"/>
        </w:rPr>
        <w:t xml:space="preserve">Epoch 00042: val_loss did not improve from 0.19514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6508/16508 [==============================] - 3s 209us/step - loss: 0.1054 - acc: 0.9646 - val_loss: 0.2074 - val_acc: 0.9428</w:t>
      </w:r>
      <w:r>
        <w:br/>
      </w:r>
      <w:r>
        <w:br/>
      </w:r>
      <w:r>
        <w:rPr>
          <w:rStyle w:val="VerbatimChar"/>
        </w:rPr>
        <w:t xml:space="preserve">Epoch 00043: val_loss did not improve from 0.19514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6508/16508 [==============================] - 3s 210us/step - loss: 0.0908 - acc: 0.9695 - val_loss: 0.2502 - val_acc: 0.9307</w:t>
      </w:r>
      <w:r>
        <w:br/>
      </w:r>
      <w:r>
        <w:br/>
      </w:r>
      <w:r>
        <w:rPr>
          <w:rStyle w:val="VerbatimChar"/>
        </w:rPr>
        <w:t xml:space="preserve">Epoch 00044: val_loss did not improve from 0.19514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6508/16508 [==============================] - 4s 218us/step - loss: 0.1015 - acc: 0.9663 - val_loss: 0.2024 - val_acc: 0.9419</w:t>
      </w:r>
      <w:r>
        <w:br/>
      </w:r>
      <w:r>
        <w:br/>
      </w:r>
      <w:r>
        <w:rPr>
          <w:rStyle w:val="VerbatimChar"/>
        </w:rPr>
        <w:t xml:space="preserve">Epoch 00045: val_loss did not improve from 0.19514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6508/16508 [==============================] - 4s 218us/step - loss: 0.0859 - acc: 0.9709 - val_loss: 0.1961 - val_acc: 0.9433</w:t>
      </w:r>
      <w:r>
        <w:br/>
      </w:r>
      <w:r>
        <w:br/>
      </w:r>
      <w:r>
        <w:rPr>
          <w:rStyle w:val="VerbatimChar"/>
        </w:rPr>
        <w:t xml:space="preserve">Epoch 00046: val_loss did not improve from 0.19514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6508/16508 [==============================] - 4s 213us/step - loss: 0.0830 - acc: 0.9714 - val_loss: 0.2079 - val_acc: 0.9453</w:t>
      </w:r>
      <w:r>
        <w:br/>
      </w:r>
      <w:r>
        <w:br/>
      </w:r>
      <w:r>
        <w:rPr>
          <w:rStyle w:val="VerbatimChar"/>
        </w:rPr>
        <w:t xml:space="preserve">Epoch 00047: val_loss did not improve from 0.19514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6508/16508 [==============================] - 4s 233us/step - loss: 0.0936 - acc: 0.9680 - val_loss: 0.2141 - val_acc: 0.9453</w:t>
      </w:r>
      <w:r>
        <w:br/>
      </w:r>
      <w:r>
        <w:br/>
      </w:r>
      <w:r>
        <w:rPr>
          <w:rStyle w:val="VerbatimChar"/>
        </w:rPr>
        <w:t xml:space="preserve">Epoch 00048: val_loss did not improve from 0.19514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6508/16508 [==============================] - 4s 214us/step - loss: 0.0778 - acc: 0.9738 - val_loss: 0.1998 - val_acc: 0.9482</w:t>
      </w:r>
      <w:r>
        <w:br/>
      </w:r>
      <w:r>
        <w:br/>
      </w:r>
      <w:r>
        <w:rPr>
          <w:rStyle w:val="VerbatimChar"/>
        </w:rPr>
        <w:t xml:space="preserve">Epoch 00049: val_loss did not improve from 0.19514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6508/16508 [==============================] - 4s 213us/step - loss: 0.0899 - acc: 0.9695 - val_loss: 0.2002 - val_acc: 0.9453</w:t>
      </w:r>
      <w:r>
        <w:br/>
      </w:r>
      <w:r>
        <w:br/>
      </w:r>
      <w:r>
        <w:rPr>
          <w:rStyle w:val="VerbatimChar"/>
        </w:rPr>
        <w:t xml:space="preserve">Epoch 00050: val_loss did not improve from 0.19514</w:t>
      </w:r>
      <w:r>
        <w:br/>
      </w:r>
      <w:r>
        <w:rPr>
          <w:rStyle w:val="VerbatimChar"/>
        </w:rPr>
        <w:t xml:space="preserve">Training finished.</w:t>
      </w:r>
      <w:r>
        <w:br/>
      </w:r>
      <w:r>
        <w:rPr>
          <w:rStyle w:val="VerbatimChar"/>
        </w:rPr>
        <w:t xml:space="preserve">Loading the best model...</w:t>
      </w:r>
      <w:r>
        <w:br/>
      </w:r>
      <w:r>
        <w:rPr>
          <w:rStyle w:val="VerbatimChar"/>
        </w:rPr>
        <w:t xml:space="preserve">Best Model loaded!</w:t>
      </w:r>
    </w:p>
    <w:p>
      <w:pPr>
        <w:pStyle w:val="SourceCode"/>
      </w:pPr>
      <w:r>
        <w:br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evaluate(X_test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064/2064 [==============================] - 0s 145us/step</w:t>
      </w:r>
      <w:r>
        <w:br/>
      </w:r>
      <w:r>
        <w:rPr>
          <w:rStyle w:val="VerbatimChar"/>
        </w:rPr>
        <w:t xml:space="preserve">Test Accuracy: 94.040697674418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